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501D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5795DE" w:rsidR="007B4A91" w:rsidRDefault="00785C49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    FIGHTER PLANE GAME </w:t>
      </w:r>
    </w:p>
    <w:p w14:paraId="34A9E19B" w14:textId="77777777" w:rsidR="007B4A91" w:rsidRDefault="005501D6">
      <w:pPr>
        <w:rPr>
          <w:sz w:val="28"/>
          <w:szCs w:val="28"/>
        </w:rPr>
      </w:pPr>
      <w:bookmarkStart w:id="0" w:name="_GoBack"/>
      <w:r>
        <w:pict w14:anchorId="0DAFBD09">
          <v:rect id="_x0000_i1026" style="width:0;height:1.5pt" o:hralign="center" o:hrstd="t" o:hr="t" fillcolor="#a0a0a0" stroked="f"/>
        </w:pict>
      </w:r>
      <w:bookmarkEnd w:id="0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12CCAF26" w14:textId="77777777" w:rsidR="00785C49" w:rsidRDefault="00556965" w:rsidP="00785C49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785C49">
        <w:rPr>
          <w:sz w:val="28"/>
          <w:szCs w:val="28"/>
        </w:rPr>
        <w:t xml:space="preserve">         </w:t>
      </w:r>
    </w:p>
    <w:p w14:paraId="4C8E18F3" w14:textId="1ABB7246" w:rsidR="00785C49" w:rsidRPr="00785C49" w:rsidRDefault="00785C49" w:rsidP="00785C49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gramStart"/>
      <w:r>
        <w:rPr>
          <w:sz w:val="28"/>
          <w:szCs w:val="28"/>
        </w:rPr>
        <w:t>:The</w:t>
      </w:r>
      <w:proofErr w:type="spellEnd"/>
      <w:proofErr w:type="gramEnd"/>
      <w:r>
        <w:rPr>
          <w:sz w:val="28"/>
          <w:szCs w:val="28"/>
        </w:rPr>
        <w:t xml:space="preserve"> goal of the game is to save the earth.                                                                                                         </w:t>
      </w:r>
    </w:p>
    <w:p w14:paraId="3D632C61" w14:textId="77777777" w:rsidR="007B4A91" w:rsidRDefault="005501D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1EC82A2" w:rsidR="007B4A91" w:rsidRDefault="00785C49" w:rsidP="00785C49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The asteroids are falling on earth </w:t>
      </w:r>
      <w:r w:rsidR="00942DFA">
        <w:rPr>
          <w:sz w:val="28"/>
          <w:szCs w:val="28"/>
        </w:rPr>
        <w:t xml:space="preserve">and the </w:t>
      </w:r>
      <w:proofErr w:type="spellStart"/>
      <w:r w:rsidR="00942DFA">
        <w:rPr>
          <w:sz w:val="28"/>
          <w:szCs w:val="28"/>
        </w:rPr>
        <w:t>indian</w:t>
      </w:r>
      <w:proofErr w:type="spellEnd"/>
      <w:r w:rsidR="0038040F">
        <w:rPr>
          <w:sz w:val="28"/>
          <w:szCs w:val="28"/>
        </w:rPr>
        <w:t xml:space="preserve"> fighter plane will </w:t>
      </w:r>
      <w:proofErr w:type="spellStart"/>
      <w:r w:rsidR="0038040F">
        <w:rPr>
          <w:sz w:val="28"/>
          <w:szCs w:val="28"/>
        </w:rPr>
        <w:t>destory</w:t>
      </w:r>
      <w:proofErr w:type="spellEnd"/>
      <w:r w:rsidR="0038040F">
        <w:rPr>
          <w:sz w:val="28"/>
          <w:szCs w:val="28"/>
        </w:rPr>
        <w:t xml:space="preserve"> the asteroids and then last the big asteroids will fight with fighter plane and the fighter plane will the game and then the game will </w:t>
      </w:r>
      <w:proofErr w:type="gramStart"/>
      <w:r w:rsidR="0038040F">
        <w:rPr>
          <w:sz w:val="28"/>
          <w:szCs w:val="28"/>
        </w:rPr>
        <w:t>end .</w:t>
      </w:r>
      <w:proofErr w:type="gramEnd"/>
    </w:p>
    <w:p w14:paraId="6102F988" w14:textId="77777777" w:rsidR="007B4A91" w:rsidRDefault="005501D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501D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501D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5501D6">
        <w:trPr>
          <w:trHeight w:val="84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98449" w14:textId="77777777" w:rsidR="007B4A91" w:rsidRDefault="0038040F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er plane </w:t>
            </w:r>
          </w:p>
          <w:p w14:paraId="1734A4D0" w14:textId="7777777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59A36D31" w14:textId="3E661D0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6DA0E264" w14:textId="194D7434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4B6FAC42" wp14:editId="163030C1">
                  <wp:extent cx="2753018" cy="1838789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9842" cy="18700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5019FE41" w14:textId="7777777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103BDB0F" w14:textId="7777777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634F80F3" w14:textId="7777777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7C12D473" w14:textId="41C5AD50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796D2860" w14:textId="77777777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  <w:p w14:paraId="504E00EA" w14:textId="37074882" w:rsidR="005501D6" w:rsidRDefault="005501D6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75"/>
              </w:tabs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E2C6AC" w:rsidR="007B4A91" w:rsidRDefault="0038040F" w:rsidP="003804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The fighter plane will shoot the </w:t>
            </w:r>
            <w:proofErr w:type="gramStart"/>
            <w:r>
              <w:rPr>
                <w:sz w:val="28"/>
                <w:szCs w:val="28"/>
              </w:rPr>
              <w:t>asteroids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EF9E670" w:rsidR="007B4A91" w:rsidRDefault="00E47193" w:rsidP="00E471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lastRenderedPageBreak/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B083F" w14:textId="77777777" w:rsidR="007B4A91" w:rsidRDefault="00E47193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s </w:t>
            </w:r>
          </w:p>
          <w:p w14:paraId="75083233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567ABC25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3D90CDC1" w14:textId="4D969BD5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  <w:r w:rsidRPr="005501D6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7BC9F995" wp14:editId="7263D805">
                  <wp:extent cx="1990725" cy="1724025"/>
                  <wp:effectExtent l="0" t="0" r="0" b="0"/>
                  <wp:docPr id="3" name="Picture 3" descr="C:\Users\DELL\Documents\project c50\asteroid-243-Ida-removebg-preview-removebg-previe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DELL\Documents\project c50\asteroid-243-Ida-removebg-preview-removebg-previe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0725" cy="1724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3237AE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5C8F14DB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781FFF21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7E8B9291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4B82AF00" w14:textId="77777777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7E5FED3C" w14:textId="27B4F9D1" w:rsidR="005501D6" w:rsidRDefault="005501D6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E73E570" w:rsidR="007B4A91" w:rsidRDefault="00E47193" w:rsidP="00E4719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falling on earth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501D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501D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501D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501D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FE4F85" w14:textId="27C40877" w:rsidR="00E47193" w:rsidRDefault="00E47193">
      <w:pPr>
        <w:rPr>
          <w:sz w:val="28"/>
          <w:szCs w:val="28"/>
        </w:rPr>
      </w:pPr>
      <w:r>
        <w:rPr>
          <w:sz w:val="28"/>
          <w:szCs w:val="28"/>
        </w:rPr>
        <w:t>1} I will create background then will add the image of the background.</w:t>
      </w:r>
    </w:p>
    <w:p w14:paraId="547DE4C3" w14:textId="1D612636" w:rsidR="00E47193" w:rsidRDefault="00E47193">
      <w:r>
        <w:t xml:space="preserve"> </w:t>
      </w:r>
    </w:p>
    <w:p w14:paraId="02B4AE20" w14:textId="77777777" w:rsidR="00E47193" w:rsidRDefault="00E47193">
      <w:r>
        <w:t xml:space="preserve"> 2} I will add the playing characters and add the image of playing characters then will give the                      </w:t>
      </w:r>
    </w:p>
    <w:p w14:paraId="7CBDEE05" w14:textId="310CDE5D" w:rsidR="00E47193" w:rsidRDefault="00E47193">
      <w:r>
        <w:t xml:space="preserve">     </w:t>
      </w:r>
      <w:proofErr w:type="gramStart"/>
      <w:r>
        <w:t>position</w:t>
      </w:r>
      <w:proofErr w:type="gramEnd"/>
      <w:r>
        <w:t xml:space="preserve"> of the playing characters .</w:t>
      </w:r>
    </w:p>
    <w:p w14:paraId="62AB4086" w14:textId="2C1E4C27" w:rsidR="00E47193" w:rsidRDefault="00E47193">
      <w:r>
        <w:t xml:space="preserve"> 3} I will add the non- playing characters </w:t>
      </w:r>
      <w:r w:rsidR="00A77852">
        <w:t xml:space="preserve">and add the image of the </w:t>
      </w:r>
      <w:proofErr w:type="spellStart"/>
      <w:r w:rsidR="00A77852">
        <w:t>non playing</w:t>
      </w:r>
      <w:proofErr w:type="spellEnd"/>
      <w:r w:rsidR="00A77852">
        <w:t xml:space="preserve"> characters and then will give the position of the </w:t>
      </w:r>
      <w:proofErr w:type="spellStart"/>
      <w:r w:rsidR="00A77852">
        <w:t>non playing</w:t>
      </w:r>
      <w:proofErr w:type="spellEnd"/>
      <w:r w:rsidR="00A77852">
        <w:t xml:space="preserve"> characters.</w:t>
      </w:r>
    </w:p>
    <w:p w14:paraId="617DA48B" w14:textId="49F36AF2" w:rsidR="00A77852" w:rsidRDefault="00A77852">
      <w:r>
        <w:t xml:space="preserve">4}  </w:t>
      </w:r>
      <w:r w:rsidR="00F928E9">
        <w:t xml:space="preserve"> we will add the earth </w:t>
      </w:r>
      <w:proofErr w:type="spellStart"/>
      <w:r w:rsidR="00F928E9">
        <w:t>img</w:t>
      </w:r>
      <w:proofErr w:type="spellEnd"/>
      <w:r w:rsidR="00F928E9">
        <w:t xml:space="preserve"> and then will give position to earth </w:t>
      </w:r>
      <w:proofErr w:type="spellStart"/>
      <w:r w:rsidR="00F928E9">
        <w:t>img</w:t>
      </w:r>
      <w:proofErr w:type="spellEnd"/>
      <w:r w:rsidR="00F928E9">
        <w:t xml:space="preserve"> and will display it. </w:t>
      </w:r>
    </w:p>
    <w:p w14:paraId="267AA407" w14:textId="0A104F5D" w:rsidR="00F928E9" w:rsidRDefault="00F928E9">
      <w:proofErr w:type="gramStart"/>
      <w:r>
        <w:t>5}  we</w:t>
      </w:r>
      <w:proofErr w:type="gramEnd"/>
      <w:r>
        <w:t xml:space="preserve"> will use for loop function for the many asteroids to make the game hard and then at the last we will show the big asteroids to make the game interesting . </w:t>
      </w:r>
    </w:p>
    <w:p w14:paraId="5A40FBFF" w14:textId="7A949186" w:rsidR="00F928E9" w:rsidRDefault="00F928E9">
      <w:r>
        <w:t xml:space="preserve">6} we will add shoot function to </w:t>
      </w:r>
      <w:proofErr w:type="spellStart"/>
      <w:r>
        <w:t>destory</w:t>
      </w:r>
      <w:proofErr w:type="spellEnd"/>
      <w:r>
        <w:t xml:space="preserve"> the asteroids and we will add the comment of press the space key to shoot the </w:t>
      </w:r>
      <w:proofErr w:type="spellStart"/>
      <w:r>
        <w:t>asteriods</w:t>
      </w:r>
      <w:proofErr w:type="spellEnd"/>
      <w:r>
        <w:t>.</w:t>
      </w:r>
    </w:p>
    <w:p w14:paraId="7217C562" w14:textId="545C867D" w:rsidR="00206DBB" w:rsidRDefault="00206DBB">
      <w:r>
        <w:t>7} we will move the fighter plane left and right to shoot the asteroids.</w:t>
      </w:r>
    </w:p>
    <w:p w14:paraId="65D87868" w14:textId="44FCC1FB" w:rsidR="00206DBB" w:rsidRDefault="00206DBB">
      <w:r>
        <w:t xml:space="preserve">8} we will add the game over </w:t>
      </w:r>
      <w:proofErr w:type="spellStart"/>
      <w:r>
        <w:t>img</w:t>
      </w:r>
      <w:proofErr w:type="spellEnd"/>
      <w:r>
        <w:t xml:space="preserve"> and game over  after the asteroids touch the fighter plane   and the asteroids touch the fighter plane then will add comment that game over play again. </w:t>
      </w:r>
    </w:p>
    <w:p w14:paraId="139DB54D" w14:textId="77777777" w:rsidR="00206DBB" w:rsidRDefault="00206DBB">
      <w:r>
        <w:t xml:space="preserve">9} we add the sound of shooting. </w:t>
      </w:r>
    </w:p>
    <w:p w14:paraId="70493ED7" w14:textId="2441196D" w:rsidR="00206DBB" w:rsidRDefault="00206DBB">
      <w:r>
        <w:t xml:space="preserve"> </w:t>
      </w:r>
    </w:p>
    <w:p w14:paraId="04CF2010" w14:textId="77777777" w:rsidR="00E47193" w:rsidRDefault="00E47193"/>
    <w:p w14:paraId="0D0FACF7" w14:textId="77777777" w:rsidR="00E47193" w:rsidRDefault="00E47193"/>
    <w:p w14:paraId="24B987DE" w14:textId="78C91029" w:rsidR="007B4A91" w:rsidRPr="00E47193" w:rsidRDefault="005501D6">
      <w:r>
        <w:pict w14:anchorId="2BE0C1BB">
          <v:rect id="_x0000_i1035" style="width:0;height:1.5pt" o:hralign="center" o:hrstd="t" o:hr="t" fillcolor="#a0a0a0" stroked="f"/>
        </w:pic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6DBB"/>
    <w:rsid w:val="0038040F"/>
    <w:rsid w:val="005501D6"/>
    <w:rsid w:val="00556965"/>
    <w:rsid w:val="00785C49"/>
    <w:rsid w:val="007B4A91"/>
    <w:rsid w:val="00942DFA"/>
    <w:rsid w:val="00A77852"/>
    <w:rsid w:val="00E47193"/>
    <w:rsid w:val="00F9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6</TotalTime>
  <Pages>5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3-06-05T03:41:00Z</dcterms:modified>
</cp:coreProperties>
</file>